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55E" w:rsidRDefault="00A8055E">
      <w:pPr>
        <w:rPr>
          <w:lang w:val="es-ES"/>
        </w:rPr>
      </w:pPr>
    </w:p>
    <w:p w:rsidR="00C16468" w:rsidRDefault="00F5758E" w:rsidP="00C16468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LLIANCE PROJECT</w:t>
      </w:r>
    </w:p>
    <w:p w:rsidR="00F5758E" w:rsidRPr="00F5758E" w:rsidRDefault="00F5758E" w:rsidP="00F5758E">
      <w:pPr>
        <w:shd w:val="clear" w:color="auto" w:fill="FFFFFF"/>
        <w:suppressAutoHyphens w:val="0"/>
        <w:jc w:val="center"/>
        <w:textAlignment w:val="baseline"/>
        <w:outlineLvl w:val="0"/>
        <w:rPr>
          <w:rFonts w:ascii="Open Sans" w:hAnsi="Open Sans" w:cs="Open Sans"/>
          <w:color w:val="5E5E5E"/>
          <w:spacing w:val="-15"/>
          <w:kern w:val="36"/>
          <w:sz w:val="45"/>
          <w:szCs w:val="45"/>
          <w:lang w:val="en-US" w:eastAsia="en-US"/>
        </w:rPr>
      </w:pPr>
      <w:r w:rsidRPr="00F5758E">
        <w:rPr>
          <w:rFonts w:ascii="Open Sans" w:hAnsi="Open Sans" w:cs="Open Sans"/>
          <w:color w:val="5E5E5E"/>
          <w:spacing w:val="-15"/>
          <w:kern w:val="36"/>
          <w:sz w:val="45"/>
          <w:szCs w:val="45"/>
          <w:lang w:val="en-US" w:eastAsia="en-US"/>
        </w:rPr>
        <w:t>Scientific Excellence Award</w:t>
      </w:r>
      <w:r>
        <w:rPr>
          <w:rFonts w:ascii="Open Sans" w:hAnsi="Open Sans" w:cs="Open Sans"/>
          <w:color w:val="5E5E5E"/>
          <w:spacing w:val="-15"/>
          <w:kern w:val="36"/>
          <w:sz w:val="45"/>
          <w:szCs w:val="45"/>
          <w:lang w:val="en-US" w:eastAsia="en-US"/>
        </w:rPr>
        <w:t xml:space="preserve"> 2018</w:t>
      </w:r>
    </w:p>
    <w:p w:rsidR="00F5758E" w:rsidRDefault="00F5758E" w:rsidP="00C16468">
      <w:pPr>
        <w:jc w:val="center"/>
        <w:rPr>
          <w:b/>
          <w:bCs/>
          <w:sz w:val="28"/>
          <w:szCs w:val="28"/>
        </w:rPr>
      </w:pPr>
    </w:p>
    <w:p w:rsidR="00F5758E" w:rsidRDefault="00F5758E" w:rsidP="00C1646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lication form</w:t>
      </w:r>
    </w:p>
    <w:p w:rsidR="004111DF" w:rsidRDefault="004111DF" w:rsidP="004C793B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069"/>
      </w:tblGrid>
      <w:tr w:rsidR="00F5758E" w:rsidTr="00F5758E">
        <w:tc>
          <w:tcPr>
            <w:tcW w:w="2425" w:type="dxa"/>
          </w:tcPr>
          <w:p w:rsidR="00F5758E" w:rsidRPr="00F5758E" w:rsidRDefault="00F5758E" w:rsidP="008635EB">
            <w:pPr>
              <w:spacing w:after="120"/>
              <w:rPr>
                <w:b/>
                <w:lang w:val="en-US"/>
              </w:rPr>
            </w:pPr>
            <w:r w:rsidRPr="00F5758E">
              <w:rPr>
                <w:b/>
                <w:lang w:val="en-US"/>
              </w:rPr>
              <w:t>Name, Surname</w:t>
            </w:r>
          </w:p>
        </w:tc>
        <w:tc>
          <w:tcPr>
            <w:tcW w:w="6069" w:type="dxa"/>
          </w:tcPr>
          <w:p w:rsidR="00F5758E" w:rsidRPr="00F5758E" w:rsidRDefault="00F5758E" w:rsidP="008635EB">
            <w:pPr>
              <w:spacing w:after="120"/>
              <w:rPr>
                <w:sz w:val="22"/>
                <w:highlight w:val="yellow"/>
                <w:lang w:val="en-US"/>
              </w:rPr>
            </w:pPr>
          </w:p>
        </w:tc>
      </w:tr>
      <w:tr w:rsidR="00F5758E" w:rsidTr="00F5758E">
        <w:tc>
          <w:tcPr>
            <w:tcW w:w="2425" w:type="dxa"/>
          </w:tcPr>
          <w:p w:rsidR="00F5758E" w:rsidRPr="00F5758E" w:rsidRDefault="00F5758E" w:rsidP="008635EB">
            <w:pPr>
              <w:spacing w:after="120"/>
              <w:rPr>
                <w:b/>
                <w:lang w:val="en-US"/>
              </w:rPr>
            </w:pPr>
            <w:r w:rsidRPr="00F5758E">
              <w:rPr>
                <w:b/>
                <w:lang w:val="en-US"/>
              </w:rPr>
              <w:t>Affiliation</w:t>
            </w:r>
          </w:p>
        </w:tc>
        <w:tc>
          <w:tcPr>
            <w:tcW w:w="6069" w:type="dxa"/>
          </w:tcPr>
          <w:p w:rsidR="00F5758E" w:rsidRPr="00F5758E" w:rsidRDefault="00F5758E" w:rsidP="008635EB">
            <w:pPr>
              <w:spacing w:after="120"/>
              <w:rPr>
                <w:i/>
                <w:lang w:val="en-US"/>
              </w:rPr>
            </w:pPr>
            <w:r w:rsidRPr="00F5758E">
              <w:rPr>
                <w:i/>
                <w:lang w:val="en-US"/>
              </w:rPr>
              <w:t>{TTI or UTH or IFF}</w:t>
            </w:r>
          </w:p>
        </w:tc>
      </w:tr>
      <w:tr w:rsidR="00F5758E" w:rsidTr="00F5758E">
        <w:tc>
          <w:tcPr>
            <w:tcW w:w="2425" w:type="dxa"/>
          </w:tcPr>
          <w:p w:rsidR="00F5758E" w:rsidRPr="00F5758E" w:rsidRDefault="00F5758E" w:rsidP="008635EB">
            <w:pPr>
              <w:spacing w:after="120"/>
              <w:rPr>
                <w:b/>
                <w:lang w:val="en-US"/>
              </w:rPr>
            </w:pPr>
            <w:r w:rsidRPr="00F5758E">
              <w:rPr>
                <w:b/>
                <w:lang w:val="en-US"/>
              </w:rPr>
              <w:t>Current position</w:t>
            </w:r>
            <w:r>
              <w:rPr>
                <w:b/>
                <w:lang w:val="en-US"/>
              </w:rPr>
              <w:t>:</w:t>
            </w:r>
          </w:p>
        </w:tc>
        <w:tc>
          <w:tcPr>
            <w:tcW w:w="6069" w:type="dxa"/>
          </w:tcPr>
          <w:p w:rsidR="00F5758E" w:rsidRPr="00F5758E" w:rsidRDefault="00F5758E" w:rsidP="008635EB">
            <w:pPr>
              <w:spacing w:after="120"/>
              <w:rPr>
                <w:i/>
                <w:lang w:val="en-US"/>
              </w:rPr>
            </w:pPr>
            <w:r w:rsidRPr="00F5758E">
              <w:rPr>
                <w:i/>
                <w:lang w:val="en-US"/>
              </w:rPr>
              <w:t xml:space="preserve">{master student, PhD student, </w:t>
            </w:r>
            <w:proofErr w:type="spellStart"/>
            <w:r w:rsidRPr="00F5758E">
              <w:rPr>
                <w:i/>
                <w:lang w:val="en-US"/>
              </w:rPr>
              <w:t>PostDoc</w:t>
            </w:r>
            <w:proofErr w:type="spellEnd"/>
            <w:r>
              <w:rPr>
                <w:i/>
                <w:lang w:val="en-US"/>
              </w:rPr>
              <w:t>, Young researcher</w:t>
            </w:r>
            <w:r w:rsidRPr="00F5758E">
              <w:rPr>
                <w:i/>
                <w:lang w:val="en-US"/>
              </w:rPr>
              <w:t xml:space="preserve"> </w:t>
            </w:r>
            <w:proofErr w:type="spellStart"/>
            <w:r w:rsidRPr="00F5758E">
              <w:rPr>
                <w:i/>
                <w:lang w:val="en-US"/>
              </w:rPr>
              <w:t>etc</w:t>
            </w:r>
            <w:proofErr w:type="spellEnd"/>
            <w:r w:rsidRPr="00F5758E">
              <w:rPr>
                <w:i/>
                <w:lang w:val="en-US"/>
              </w:rPr>
              <w:t>}</w:t>
            </w:r>
          </w:p>
        </w:tc>
      </w:tr>
    </w:tbl>
    <w:p w:rsidR="008635EB" w:rsidRDefault="008635EB" w:rsidP="008635EB">
      <w:pPr>
        <w:spacing w:after="120"/>
        <w:rPr>
          <w:highlight w:val="yellow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5758E" w:rsidTr="00F5758E">
        <w:tc>
          <w:tcPr>
            <w:tcW w:w="8494" w:type="dxa"/>
          </w:tcPr>
          <w:p w:rsidR="00F5758E" w:rsidRPr="00F5758E" w:rsidRDefault="00F5758E" w:rsidP="00F5758E">
            <w:pPr>
              <w:rPr>
                <w:b/>
                <w:i/>
                <w:lang w:val="en-US"/>
              </w:rPr>
            </w:pPr>
            <w:r w:rsidRPr="00F5758E">
              <w:rPr>
                <w:b/>
                <w:i/>
                <w:lang w:val="en-US"/>
              </w:rPr>
              <w:t xml:space="preserve">Activities in framework of ALLIANCE you have participated in </w:t>
            </w:r>
          </w:p>
        </w:tc>
      </w:tr>
      <w:tr w:rsidR="00F5758E" w:rsidTr="00F5758E">
        <w:tc>
          <w:tcPr>
            <w:tcW w:w="8494" w:type="dxa"/>
          </w:tcPr>
          <w:p w:rsidR="00F5758E" w:rsidRPr="00A245ED" w:rsidRDefault="00F5758E" w:rsidP="008635EB">
            <w:pPr>
              <w:spacing w:after="120"/>
              <w:rPr>
                <w:i/>
                <w:lang w:val="en-US"/>
              </w:rPr>
            </w:pPr>
            <w:r w:rsidRPr="00F5758E">
              <w:rPr>
                <w:i/>
                <w:lang w:val="en-US"/>
              </w:rPr>
              <w:t>{Describe in a brief your activities in frame of ALLIANCE project you have participated in}</w:t>
            </w:r>
          </w:p>
        </w:tc>
      </w:tr>
    </w:tbl>
    <w:p w:rsidR="00F5758E" w:rsidRDefault="00F5758E" w:rsidP="008635EB">
      <w:pPr>
        <w:spacing w:after="120"/>
        <w:rPr>
          <w:highlight w:val="yellow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5758E" w:rsidTr="00C00E42">
        <w:tc>
          <w:tcPr>
            <w:tcW w:w="8494" w:type="dxa"/>
          </w:tcPr>
          <w:p w:rsidR="00F5758E" w:rsidRDefault="00F5758E" w:rsidP="00C00E42">
            <w:pPr>
              <w:rPr>
                <w:highlight w:val="yellow"/>
                <w:lang w:val="en-US"/>
              </w:rPr>
            </w:pPr>
            <w:r>
              <w:rPr>
                <w:b/>
                <w:i/>
                <w:lang w:val="en-US"/>
              </w:rPr>
              <w:t>List your participation in scientific conferences (with topic related to ALLIANCE application area)</w:t>
            </w:r>
          </w:p>
        </w:tc>
      </w:tr>
      <w:tr w:rsidR="00F5758E" w:rsidTr="00C00E42">
        <w:tc>
          <w:tcPr>
            <w:tcW w:w="8494" w:type="dxa"/>
          </w:tcPr>
          <w:p w:rsidR="00F5758E" w:rsidRPr="00A245ED" w:rsidRDefault="00F5758E" w:rsidP="00C00E42">
            <w:pPr>
              <w:spacing w:after="120"/>
              <w:rPr>
                <w:i/>
                <w:lang w:val="en-US"/>
              </w:rPr>
            </w:pPr>
            <w:r w:rsidRPr="00F5758E">
              <w:rPr>
                <w:i/>
                <w:lang w:val="en-US"/>
              </w:rPr>
              <w:t>{</w:t>
            </w:r>
            <w:r w:rsidR="00A245ED">
              <w:rPr>
                <w:i/>
                <w:lang w:val="en-US"/>
              </w:rPr>
              <w:t>List conferences</w:t>
            </w:r>
            <w:r w:rsidRPr="00F5758E">
              <w:rPr>
                <w:i/>
                <w:lang w:val="en-US"/>
              </w:rPr>
              <w:t>}</w:t>
            </w:r>
          </w:p>
        </w:tc>
      </w:tr>
    </w:tbl>
    <w:p w:rsidR="00F5758E" w:rsidRDefault="00F5758E" w:rsidP="008635EB">
      <w:pPr>
        <w:spacing w:after="120"/>
        <w:rPr>
          <w:highlight w:val="yellow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5758E" w:rsidTr="00C00E42">
        <w:tc>
          <w:tcPr>
            <w:tcW w:w="8494" w:type="dxa"/>
          </w:tcPr>
          <w:p w:rsidR="00F5758E" w:rsidRDefault="00A245ED" w:rsidP="00C00E42">
            <w:pPr>
              <w:rPr>
                <w:highlight w:val="yellow"/>
                <w:lang w:val="en-US"/>
              </w:rPr>
            </w:pPr>
            <w:r>
              <w:rPr>
                <w:b/>
                <w:i/>
                <w:lang w:val="en-US"/>
              </w:rPr>
              <w:t>List scientific publications prepared by you (with topic related to ALLIANCE application area)</w:t>
            </w:r>
          </w:p>
        </w:tc>
      </w:tr>
      <w:tr w:rsidR="00F5758E" w:rsidTr="00C00E42">
        <w:tc>
          <w:tcPr>
            <w:tcW w:w="8494" w:type="dxa"/>
          </w:tcPr>
          <w:p w:rsidR="00F5758E" w:rsidRPr="00A245ED" w:rsidRDefault="00F5758E" w:rsidP="00C00E42">
            <w:pPr>
              <w:spacing w:after="120"/>
              <w:rPr>
                <w:i/>
                <w:lang w:val="en-US"/>
              </w:rPr>
            </w:pPr>
            <w:r w:rsidRPr="00F5758E">
              <w:rPr>
                <w:i/>
                <w:lang w:val="en-US"/>
              </w:rPr>
              <w:t>{</w:t>
            </w:r>
            <w:r w:rsidR="00A245ED">
              <w:rPr>
                <w:i/>
                <w:lang w:val="en-US"/>
              </w:rPr>
              <w:t>Provide list of publications using uniform citation style for all publication</w:t>
            </w:r>
            <w:r w:rsidRPr="00F5758E">
              <w:rPr>
                <w:i/>
                <w:lang w:val="en-US"/>
              </w:rPr>
              <w:t>}</w:t>
            </w:r>
          </w:p>
        </w:tc>
      </w:tr>
    </w:tbl>
    <w:p w:rsidR="00F5758E" w:rsidRDefault="00F5758E" w:rsidP="008635EB">
      <w:pPr>
        <w:spacing w:after="120"/>
        <w:rPr>
          <w:highlight w:val="yellow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245ED" w:rsidTr="00C00E42">
        <w:tc>
          <w:tcPr>
            <w:tcW w:w="8494" w:type="dxa"/>
          </w:tcPr>
          <w:p w:rsidR="00A245ED" w:rsidRDefault="00A245ED" w:rsidP="00C00E42">
            <w:pPr>
              <w:rPr>
                <w:highlight w:val="yellow"/>
                <w:lang w:val="en-US"/>
              </w:rPr>
            </w:pPr>
            <w:r>
              <w:rPr>
                <w:b/>
                <w:i/>
                <w:lang w:val="en-US"/>
              </w:rPr>
              <w:t xml:space="preserve">Describe your experience in research collaboration teams </w:t>
            </w:r>
          </w:p>
        </w:tc>
      </w:tr>
      <w:tr w:rsidR="00A245ED" w:rsidTr="00C00E42">
        <w:tc>
          <w:tcPr>
            <w:tcW w:w="8494" w:type="dxa"/>
          </w:tcPr>
          <w:p w:rsidR="00A245ED" w:rsidRPr="00A245ED" w:rsidRDefault="00A245ED" w:rsidP="00C00E42">
            <w:pPr>
              <w:spacing w:after="120"/>
              <w:rPr>
                <w:i/>
                <w:lang w:val="en-US"/>
              </w:rPr>
            </w:pPr>
            <w:r w:rsidRPr="00F5758E">
              <w:rPr>
                <w:i/>
                <w:lang w:val="en-US"/>
              </w:rPr>
              <w:t>{</w:t>
            </w:r>
            <w:r>
              <w:rPr>
                <w:i/>
                <w:lang w:val="en-US"/>
              </w:rPr>
              <w:t>Provide information regarding your research done in frame of research collaboration team, what was the topic, what was the goal, how successful was implementation of the research</w:t>
            </w:r>
            <w:r w:rsidRPr="00F5758E">
              <w:rPr>
                <w:i/>
                <w:lang w:val="en-US"/>
              </w:rPr>
              <w:t>}</w:t>
            </w:r>
          </w:p>
        </w:tc>
      </w:tr>
    </w:tbl>
    <w:p w:rsidR="00A245ED" w:rsidRDefault="00A245ED" w:rsidP="008635EB">
      <w:pPr>
        <w:spacing w:after="120"/>
        <w:rPr>
          <w:highlight w:val="yellow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245ED" w:rsidTr="00C00E42">
        <w:tc>
          <w:tcPr>
            <w:tcW w:w="8494" w:type="dxa"/>
          </w:tcPr>
          <w:p w:rsidR="00A245ED" w:rsidRDefault="00A245ED" w:rsidP="00C00E42">
            <w:pPr>
              <w:rPr>
                <w:highlight w:val="yellow"/>
                <w:lang w:val="en-US"/>
              </w:rPr>
            </w:pPr>
            <w:r>
              <w:rPr>
                <w:b/>
                <w:i/>
                <w:lang w:val="en-US"/>
              </w:rPr>
              <w:t xml:space="preserve">Any additional information you would like to tell us </w:t>
            </w:r>
          </w:p>
        </w:tc>
      </w:tr>
      <w:tr w:rsidR="00A245ED" w:rsidTr="00C00E42">
        <w:tc>
          <w:tcPr>
            <w:tcW w:w="8494" w:type="dxa"/>
          </w:tcPr>
          <w:p w:rsidR="00A245ED" w:rsidRPr="00F5758E" w:rsidRDefault="00A245ED" w:rsidP="00A245ED">
            <w:pPr>
              <w:spacing w:after="120"/>
              <w:rPr>
                <w:b/>
                <w:i/>
                <w:lang w:val="en-US"/>
              </w:rPr>
            </w:pPr>
          </w:p>
        </w:tc>
      </w:tr>
    </w:tbl>
    <w:p w:rsidR="00A245ED" w:rsidRDefault="00A245ED" w:rsidP="008635EB">
      <w:pPr>
        <w:spacing w:after="120"/>
        <w:rPr>
          <w:highlight w:val="yellow"/>
          <w:lang w:val="en-US"/>
        </w:rPr>
      </w:pPr>
    </w:p>
    <w:p w:rsidR="00A245ED" w:rsidRPr="00A245ED" w:rsidRDefault="00A245ED" w:rsidP="00A245ED">
      <w:pPr>
        <w:spacing w:after="120"/>
        <w:jc w:val="center"/>
      </w:pPr>
      <w:r w:rsidRPr="00A245ED">
        <w:t xml:space="preserve">Please return the application form by e-mail </w:t>
      </w:r>
      <w:r>
        <w:t xml:space="preserve">in PDF format </w:t>
      </w:r>
      <w:r w:rsidRPr="00A245ED">
        <w:t>to</w:t>
      </w:r>
      <w:r>
        <w:t>:</w:t>
      </w:r>
      <w:r w:rsidRPr="00A245ED">
        <w:t xml:space="preserve"> Mihails Savrasovs (</w:t>
      </w:r>
      <w:hyperlink r:id="rId8" w:history="1">
        <w:r w:rsidRPr="00A245ED">
          <w:t>Savrasovs.M@tsi.lv</w:t>
        </w:r>
      </w:hyperlink>
      <w:r w:rsidRPr="00A245ED">
        <w:t xml:space="preserve">) and </w:t>
      </w:r>
      <w:proofErr w:type="spellStart"/>
      <w:r w:rsidRPr="00A245ED">
        <w:t>Viktorija</w:t>
      </w:r>
      <w:proofErr w:type="spellEnd"/>
      <w:r w:rsidRPr="00A245ED">
        <w:t xml:space="preserve"> </w:t>
      </w:r>
      <w:proofErr w:type="spellStart"/>
      <w:r w:rsidRPr="00A245ED">
        <w:t>Gruzite</w:t>
      </w:r>
      <w:proofErr w:type="spellEnd"/>
      <w:r>
        <w:t xml:space="preserve"> </w:t>
      </w:r>
      <w:r w:rsidRPr="00A245ED">
        <w:t>(</w:t>
      </w:r>
      <w:hyperlink r:id="rId9" w:history="1">
        <w:r w:rsidRPr="00A245ED">
          <w:t>Gruzite.V@tsi.lv</w:t>
        </w:r>
      </w:hyperlink>
      <w:r w:rsidRPr="00A245ED">
        <w:t xml:space="preserve">) </w:t>
      </w:r>
    </w:p>
    <w:p w:rsidR="00A245ED" w:rsidRPr="00A245ED" w:rsidRDefault="00A245ED" w:rsidP="00A245ED">
      <w:pPr>
        <w:spacing w:after="120"/>
        <w:jc w:val="center"/>
        <w:rPr>
          <w:b/>
        </w:rPr>
      </w:pPr>
      <w:r w:rsidRPr="00A245ED">
        <w:rPr>
          <w:b/>
        </w:rPr>
        <w:t xml:space="preserve">not later </w:t>
      </w:r>
      <w:r>
        <w:rPr>
          <w:b/>
        </w:rPr>
        <w:t xml:space="preserve">than </w:t>
      </w:r>
      <w:r w:rsidR="00C8470B">
        <w:rPr>
          <w:b/>
        </w:rPr>
        <w:t>October 3</w:t>
      </w:r>
      <w:r w:rsidR="00C8470B" w:rsidRPr="00C8470B">
        <w:rPr>
          <w:b/>
          <w:vertAlign w:val="superscript"/>
        </w:rPr>
        <w:t>rd</w:t>
      </w:r>
      <w:r w:rsidRPr="00A245ED">
        <w:rPr>
          <w:b/>
        </w:rPr>
        <w:t>, 2018</w:t>
      </w:r>
      <w:r w:rsidR="00C8470B">
        <w:rPr>
          <w:b/>
        </w:rPr>
        <w:t>.</w:t>
      </w:r>
      <w:bookmarkStart w:id="0" w:name="_GoBack"/>
      <w:bookmarkEnd w:id="0"/>
    </w:p>
    <w:sectPr w:rsidR="00A245ED" w:rsidRPr="00A245ED" w:rsidSect="003B11C7">
      <w:headerReference w:type="default" r:id="rId10"/>
      <w:footerReference w:type="default" r:id="rId11"/>
      <w:pgSz w:w="11906" w:h="16838"/>
      <w:pgMar w:top="1961" w:right="1701" w:bottom="1417" w:left="1701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AE6" w:rsidRDefault="00C56AE6" w:rsidP="00C16468">
      <w:r>
        <w:separator/>
      </w:r>
    </w:p>
  </w:endnote>
  <w:endnote w:type="continuationSeparator" w:id="0">
    <w:p w:rsidR="00C56AE6" w:rsidRDefault="00C56AE6" w:rsidP="00C16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Verdana"/>
    <w:charset w:val="00"/>
    <w:family w:val="swiss"/>
    <w:pitch w:val="variable"/>
    <w:sig w:usb0="00000001" w:usb1="4000205B" w:usb2="00000028" w:usb3="00000000" w:csb0="0000019F" w:csb1="00000000"/>
  </w:font>
  <w:font w:name="Times">
    <w:altName w:val="Times New Roman"/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C71" w:rsidRPr="00856038" w:rsidRDefault="00B37C71" w:rsidP="00856038">
    <w:pPr>
      <w:suppressAutoHyphens w:val="0"/>
      <w:jc w:val="center"/>
      <w:rPr>
        <w:sz w:val="20"/>
        <w:szCs w:val="20"/>
        <w:lang w:eastAsia="es-ES"/>
      </w:rPr>
    </w:pPr>
    <w:r w:rsidRPr="00856038">
      <w:rPr>
        <w:sz w:val="20"/>
        <w:szCs w:val="20"/>
        <w:lang w:eastAsia="es-ES"/>
      </w:rPr>
      <w:t>Enhancing excell</w:t>
    </w:r>
    <w:r w:rsidR="00D95959">
      <w:rPr>
        <w:sz w:val="20"/>
        <w:szCs w:val="20"/>
        <w:lang w:eastAsia="es-ES"/>
      </w:rPr>
      <w:t>ence and innovation capacity in</w:t>
    </w:r>
    <w:r w:rsidRPr="00856038">
      <w:rPr>
        <w:sz w:val="20"/>
        <w:szCs w:val="20"/>
        <w:lang w:eastAsia="es-ES"/>
      </w:rPr>
      <w:t xml:space="preserve"> sustainable transport interchanges </w:t>
    </w:r>
    <w:r w:rsidR="00856038">
      <w:rPr>
        <w:sz w:val="20"/>
        <w:szCs w:val="20"/>
        <w:lang w:eastAsia="es-ES"/>
      </w:rPr>
      <w:t>-</w:t>
    </w:r>
    <w:r w:rsidRPr="00856038">
      <w:rPr>
        <w:sz w:val="20"/>
        <w:szCs w:val="20"/>
        <w:lang w:eastAsia="es-ES"/>
      </w:rPr>
      <w:t>ALLIANCE</w:t>
    </w:r>
    <w:r w:rsidR="00856038" w:rsidRPr="00856038">
      <w:rPr>
        <w:sz w:val="20"/>
        <w:szCs w:val="20"/>
        <w:lang w:eastAsia="es-ES"/>
      </w:rPr>
      <w:t xml:space="preserve"> </w:t>
    </w:r>
    <w:r w:rsidRPr="00B37C71">
      <w:rPr>
        <w:sz w:val="20"/>
        <w:szCs w:val="20"/>
        <w:lang w:eastAsia="es-ES"/>
      </w:rPr>
      <w:t>(Grant agreement no.: 692426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AE6" w:rsidRDefault="00C56AE6" w:rsidP="00C16468">
      <w:r>
        <w:separator/>
      </w:r>
    </w:p>
  </w:footnote>
  <w:footnote w:type="continuationSeparator" w:id="0">
    <w:p w:rsidR="00C56AE6" w:rsidRDefault="00C56AE6" w:rsidP="00C16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BEF" w:rsidRDefault="00E46ABD" w:rsidP="00E46ABD">
    <w:pPr>
      <w:pStyle w:val="Header"/>
      <w:tabs>
        <w:tab w:val="left" w:pos="2280"/>
      </w:tabs>
      <w:ind w:left="-851"/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3729990</wp:posOffset>
          </wp:positionH>
          <wp:positionV relativeFrom="paragraph">
            <wp:posOffset>-236220</wp:posOffset>
          </wp:positionV>
          <wp:extent cx="1800225" cy="628650"/>
          <wp:effectExtent l="19050" t="0" r="9525" b="0"/>
          <wp:wrapNone/>
          <wp:docPr id="35" name="Picture 35" descr="C:\Users\Giannis\Desktop\Final\final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iannis\Desktop\Final\final_logo.jpg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E6B97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1790700</wp:posOffset>
              </wp:positionH>
              <wp:positionV relativeFrom="page">
                <wp:posOffset>190500</wp:posOffset>
              </wp:positionV>
              <wp:extent cx="2316480" cy="800100"/>
              <wp:effectExtent l="0" t="0" r="0" b="0"/>
              <wp:wrapTight wrapText="bothSides">
                <wp:wrapPolygon edited="0">
                  <wp:start x="355" y="1543"/>
                  <wp:lineTo x="355" y="20057"/>
                  <wp:lineTo x="20961" y="20057"/>
                  <wp:lineTo x="20961" y="1543"/>
                  <wp:lineTo x="355" y="1543"/>
                </wp:wrapPolygon>
              </wp:wrapTight>
              <wp:docPr id="1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648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ABD" w:rsidRPr="00E46ABD" w:rsidRDefault="00E46ABD" w:rsidP="00E46ABD">
                          <w:pPr>
                            <w:rPr>
                              <w:rFonts w:ascii="Times" w:hAnsi="Times"/>
                              <w:color w:val="595959"/>
                              <w:sz w:val="16"/>
                              <w:lang w:val="en-US"/>
                            </w:rPr>
                          </w:pPr>
                          <w:r w:rsidRPr="00E46ABD">
                            <w:rPr>
                              <w:color w:val="595959"/>
                              <w:sz w:val="16"/>
                              <w:shd w:val="clear" w:color="auto" w:fill="FFFFFF"/>
                              <w:lang w:val="en-US"/>
                            </w:rPr>
                            <w:t xml:space="preserve">This project has received funding from the </w:t>
                          </w:r>
                          <w:r w:rsidRPr="00E46ABD">
                            <w:rPr>
                              <w:i/>
                              <w:color w:val="595959"/>
                              <w:sz w:val="16"/>
                              <w:shd w:val="clear" w:color="auto" w:fill="FFFFFF"/>
                              <w:lang w:val="en-US"/>
                            </w:rPr>
                            <w:t xml:space="preserve">European Union’s Horizon 2020 research and innovation </w:t>
                          </w:r>
                          <w:proofErr w:type="spellStart"/>
                          <w:r w:rsidRPr="00E46ABD">
                            <w:rPr>
                              <w:i/>
                              <w:color w:val="595959"/>
                              <w:sz w:val="16"/>
                              <w:shd w:val="clear" w:color="auto" w:fill="FFFFFF"/>
                              <w:lang w:val="en-US"/>
                            </w:rPr>
                            <w:t>programme</w:t>
                          </w:r>
                          <w:proofErr w:type="spellEnd"/>
                          <w:r w:rsidRPr="00E46ABD">
                            <w:rPr>
                              <w:color w:val="595959"/>
                              <w:sz w:val="16"/>
                              <w:shd w:val="clear" w:color="auto" w:fill="FFFFFF"/>
                              <w:lang w:val="en-US"/>
                            </w:rPr>
                            <w:t xml:space="preserve"> under grant agreement No 692426</w:t>
                          </w:r>
                        </w:p>
                        <w:p w:rsidR="00E46ABD" w:rsidRPr="00680B27" w:rsidRDefault="00E46ABD" w:rsidP="00E46ABD">
                          <w:pPr>
                            <w:rPr>
                              <w:color w:val="595959"/>
                              <w:sz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left:0;text-align:left;margin-left:141pt;margin-top:15pt;width:182.4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" filled="f" stroked="f">
              <v:textbox inset=",7.2pt,,7.2pt">
                <w:txbxContent>
                  <w:p w:rsidR="00E46ABD" w:rsidRPr="00E46ABD" w:rsidRDefault="00E46ABD" w:rsidP="00E46ABD">
                    <w:pPr>
                      <w:rPr>
                        <w:rFonts w:ascii="Times" w:hAnsi="Times"/>
                        <w:color w:val="595959"/>
                        <w:sz w:val="16"/>
                        <w:lang w:val="en-US"/>
                      </w:rPr>
                    </w:pPr>
                    <w:r w:rsidRPr="00E46ABD">
                      <w:rPr>
                        <w:color w:val="595959"/>
                        <w:sz w:val="16"/>
                        <w:shd w:val="clear" w:color="auto" w:fill="FFFFFF"/>
                        <w:lang w:val="en-US"/>
                      </w:rPr>
                      <w:t xml:space="preserve">This project has received funding from the </w:t>
                    </w:r>
                    <w:r w:rsidRPr="00E46ABD">
                      <w:rPr>
                        <w:i/>
                        <w:color w:val="595959"/>
                        <w:sz w:val="16"/>
                        <w:shd w:val="clear" w:color="auto" w:fill="FFFFFF"/>
                        <w:lang w:val="en-US"/>
                      </w:rPr>
                      <w:t xml:space="preserve">European Union’s Horizon 2020 research and innovation </w:t>
                    </w:r>
                    <w:proofErr w:type="spellStart"/>
                    <w:r w:rsidRPr="00E46ABD">
                      <w:rPr>
                        <w:i/>
                        <w:color w:val="595959"/>
                        <w:sz w:val="16"/>
                        <w:shd w:val="clear" w:color="auto" w:fill="FFFFFF"/>
                        <w:lang w:val="en-US"/>
                      </w:rPr>
                      <w:t>programme</w:t>
                    </w:r>
                    <w:proofErr w:type="spellEnd"/>
                    <w:r w:rsidRPr="00E46ABD">
                      <w:rPr>
                        <w:color w:val="595959"/>
                        <w:sz w:val="16"/>
                        <w:shd w:val="clear" w:color="auto" w:fill="FFFFFF"/>
                        <w:lang w:val="en-US"/>
                      </w:rPr>
                      <w:t xml:space="preserve"> under grant agreement No 692426</w:t>
                    </w:r>
                  </w:p>
                  <w:p w:rsidR="00E46ABD" w:rsidRPr="00680B27" w:rsidRDefault="00E46ABD" w:rsidP="00E46ABD">
                    <w:pPr>
                      <w:rPr>
                        <w:color w:val="595959"/>
                        <w:sz w:val="14"/>
                        <w:lang w:val="en-US"/>
                      </w:rPr>
                    </w:pP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987BEF"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30782</wp:posOffset>
          </wp:positionH>
          <wp:positionV relativeFrom="paragraph">
            <wp:posOffset>-240775</wp:posOffset>
          </wp:positionV>
          <wp:extent cx="887730" cy="588396"/>
          <wp:effectExtent l="19050" t="0" r="7620" b="0"/>
          <wp:wrapNone/>
          <wp:docPr id="2" name="Picture 4" descr="http://europa.eu/about-eu/basic-information/symbols/images/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://europa.eu/about-eu/basic-information/symbols/images/flag_yellow_high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7730" cy="58839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31DB9">
      <w:t xml:space="preserve">    </w:t>
    </w:r>
    <w:r w:rsidR="00987BEF">
      <w:tab/>
    </w:r>
    <w:r>
      <w:tab/>
    </w:r>
    <w:r w:rsidR="00B31DB9">
      <w:t xml:space="preserve">          </w:t>
    </w:r>
  </w:p>
  <w:p w:rsidR="00987BEF" w:rsidRDefault="00987BEF" w:rsidP="00C16468">
    <w:pPr>
      <w:pStyle w:val="Header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866C4"/>
    <w:multiLevelType w:val="hybridMultilevel"/>
    <w:tmpl w:val="578CF96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776EF"/>
    <w:multiLevelType w:val="hybridMultilevel"/>
    <w:tmpl w:val="03AA05C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F1E56"/>
    <w:multiLevelType w:val="hybridMultilevel"/>
    <w:tmpl w:val="12FE20E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95ADA"/>
    <w:multiLevelType w:val="hybridMultilevel"/>
    <w:tmpl w:val="629C5B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572D9"/>
    <w:multiLevelType w:val="hybridMultilevel"/>
    <w:tmpl w:val="646E66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660F6"/>
    <w:multiLevelType w:val="hybridMultilevel"/>
    <w:tmpl w:val="19E861B2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D2C09"/>
    <w:multiLevelType w:val="hybridMultilevel"/>
    <w:tmpl w:val="086422B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E0EEE"/>
    <w:multiLevelType w:val="hybridMultilevel"/>
    <w:tmpl w:val="F8EC06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0E65CF"/>
    <w:multiLevelType w:val="hybridMultilevel"/>
    <w:tmpl w:val="0072878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5E4B"/>
    <w:multiLevelType w:val="hybridMultilevel"/>
    <w:tmpl w:val="357AF44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20002C"/>
    <w:multiLevelType w:val="hybridMultilevel"/>
    <w:tmpl w:val="AA8A1B9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F76ABF"/>
    <w:multiLevelType w:val="hybridMultilevel"/>
    <w:tmpl w:val="0088C78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1D2ABB"/>
    <w:multiLevelType w:val="hybridMultilevel"/>
    <w:tmpl w:val="E576747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0"/>
  </w:num>
  <w:num w:numId="4">
    <w:abstractNumId w:val="6"/>
  </w:num>
  <w:num w:numId="5">
    <w:abstractNumId w:val="2"/>
  </w:num>
  <w:num w:numId="6">
    <w:abstractNumId w:val="1"/>
  </w:num>
  <w:num w:numId="7">
    <w:abstractNumId w:val="12"/>
  </w:num>
  <w:num w:numId="8">
    <w:abstractNumId w:val="11"/>
  </w:num>
  <w:num w:numId="9">
    <w:abstractNumId w:val="8"/>
  </w:num>
  <w:num w:numId="10">
    <w:abstractNumId w:val="9"/>
  </w:num>
  <w:num w:numId="11">
    <w:abstractNumId w:val="4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67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TI0MTMzMzA1sDBR0lEKTi0uzszPAymwrAUASv8yqCwAAAA="/>
  </w:docVars>
  <w:rsids>
    <w:rsidRoot w:val="00C16468"/>
    <w:rsid w:val="000329E9"/>
    <w:rsid w:val="0003404B"/>
    <w:rsid w:val="00043554"/>
    <w:rsid w:val="0005480C"/>
    <w:rsid w:val="000615DA"/>
    <w:rsid w:val="00066890"/>
    <w:rsid w:val="000716DC"/>
    <w:rsid w:val="00081E0B"/>
    <w:rsid w:val="00086D26"/>
    <w:rsid w:val="000939AC"/>
    <w:rsid w:val="00095937"/>
    <w:rsid w:val="000D19C6"/>
    <w:rsid w:val="00131A20"/>
    <w:rsid w:val="001A56E6"/>
    <w:rsid w:val="001E1E7F"/>
    <w:rsid w:val="00214C55"/>
    <w:rsid w:val="00223400"/>
    <w:rsid w:val="00231F22"/>
    <w:rsid w:val="0025153D"/>
    <w:rsid w:val="00263DF7"/>
    <w:rsid w:val="00270BC8"/>
    <w:rsid w:val="00294439"/>
    <w:rsid w:val="002A1782"/>
    <w:rsid w:val="002A36BC"/>
    <w:rsid w:val="002B1ED8"/>
    <w:rsid w:val="002C2B98"/>
    <w:rsid w:val="002F2611"/>
    <w:rsid w:val="002F4019"/>
    <w:rsid w:val="003054A7"/>
    <w:rsid w:val="00327467"/>
    <w:rsid w:val="003B11C7"/>
    <w:rsid w:val="003D4CA7"/>
    <w:rsid w:val="003E470E"/>
    <w:rsid w:val="003E6573"/>
    <w:rsid w:val="003F31E8"/>
    <w:rsid w:val="003F5CEB"/>
    <w:rsid w:val="004111DF"/>
    <w:rsid w:val="004270A5"/>
    <w:rsid w:val="00460052"/>
    <w:rsid w:val="004655F1"/>
    <w:rsid w:val="00471395"/>
    <w:rsid w:val="00496972"/>
    <w:rsid w:val="004B5B6C"/>
    <w:rsid w:val="004C793B"/>
    <w:rsid w:val="004D5D09"/>
    <w:rsid w:val="0050230B"/>
    <w:rsid w:val="00517C43"/>
    <w:rsid w:val="00523CDF"/>
    <w:rsid w:val="00534134"/>
    <w:rsid w:val="00573E4F"/>
    <w:rsid w:val="005B0DFA"/>
    <w:rsid w:val="005B6F46"/>
    <w:rsid w:val="005C3B9A"/>
    <w:rsid w:val="005D1521"/>
    <w:rsid w:val="005E35B1"/>
    <w:rsid w:val="005F1E23"/>
    <w:rsid w:val="006115A0"/>
    <w:rsid w:val="00641669"/>
    <w:rsid w:val="00672B35"/>
    <w:rsid w:val="00673CDD"/>
    <w:rsid w:val="00677284"/>
    <w:rsid w:val="0068689D"/>
    <w:rsid w:val="006A146D"/>
    <w:rsid w:val="006A5BE4"/>
    <w:rsid w:val="006A70C1"/>
    <w:rsid w:val="006C04D7"/>
    <w:rsid w:val="006C77F3"/>
    <w:rsid w:val="00704762"/>
    <w:rsid w:val="00711368"/>
    <w:rsid w:val="007208DA"/>
    <w:rsid w:val="00724786"/>
    <w:rsid w:val="00735041"/>
    <w:rsid w:val="007413AA"/>
    <w:rsid w:val="00791872"/>
    <w:rsid w:val="00791FBE"/>
    <w:rsid w:val="00796D1A"/>
    <w:rsid w:val="008314EB"/>
    <w:rsid w:val="00840475"/>
    <w:rsid w:val="00844651"/>
    <w:rsid w:val="008467C7"/>
    <w:rsid w:val="00856038"/>
    <w:rsid w:val="008635EB"/>
    <w:rsid w:val="008D4B9B"/>
    <w:rsid w:val="009039FB"/>
    <w:rsid w:val="00905F05"/>
    <w:rsid w:val="00921466"/>
    <w:rsid w:val="00925F6A"/>
    <w:rsid w:val="00930D7B"/>
    <w:rsid w:val="0096570D"/>
    <w:rsid w:val="00972A9E"/>
    <w:rsid w:val="00987BEF"/>
    <w:rsid w:val="009A0819"/>
    <w:rsid w:val="009A4524"/>
    <w:rsid w:val="009A5F35"/>
    <w:rsid w:val="00A245ED"/>
    <w:rsid w:val="00A51C71"/>
    <w:rsid w:val="00A63936"/>
    <w:rsid w:val="00A76E47"/>
    <w:rsid w:val="00A8055E"/>
    <w:rsid w:val="00A843F8"/>
    <w:rsid w:val="00A93688"/>
    <w:rsid w:val="00A951FF"/>
    <w:rsid w:val="00AC19BD"/>
    <w:rsid w:val="00AD38B4"/>
    <w:rsid w:val="00AE4255"/>
    <w:rsid w:val="00AF3FD6"/>
    <w:rsid w:val="00B0386C"/>
    <w:rsid w:val="00B31DB9"/>
    <w:rsid w:val="00B37C71"/>
    <w:rsid w:val="00B67A96"/>
    <w:rsid w:val="00BC0A54"/>
    <w:rsid w:val="00BD12D0"/>
    <w:rsid w:val="00C006F6"/>
    <w:rsid w:val="00C16468"/>
    <w:rsid w:val="00C3048E"/>
    <w:rsid w:val="00C35E05"/>
    <w:rsid w:val="00C40607"/>
    <w:rsid w:val="00C56AE6"/>
    <w:rsid w:val="00C6263A"/>
    <w:rsid w:val="00C8470B"/>
    <w:rsid w:val="00C951CF"/>
    <w:rsid w:val="00C970B9"/>
    <w:rsid w:val="00CB1AA9"/>
    <w:rsid w:val="00CB4DBD"/>
    <w:rsid w:val="00CB54EF"/>
    <w:rsid w:val="00CB56E8"/>
    <w:rsid w:val="00CC1667"/>
    <w:rsid w:val="00CE0ABA"/>
    <w:rsid w:val="00CF610B"/>
    <w:rsid w:val="00D026EE"/>
    <w:rsid w:val="00D02D3C"/>
    <w:rsid w:val="00D22F1C"/>
    <w:rsid w:val="00D275CA"/>
    <w:rsid w:val="00D27D4C"/>
    <w:rsid w:val="00D463FC"/>
    <w:rsid w:val="00D95959"/>
    <w:rsid w:val="00DB485D"/>
    <w:rsid w:val="00DC1A7F"/>
    <w:rsid w:val="00DD0E81"/>
    <w:rsid w:val="00DD20AC"/>
    <w:rsid w:val="00DD729F"/>
    <w:rsid w:val="00DF30D6"/>
    <w:rsid w:val="00DF45ED"/>
    <w:rsid w:val="00E35E3C"/>
    <w:rsid w:val="00E40E3D"/>
    <w:rsid w:val="00E452AB"/>
    <w:rsid w:val="00E46ABD"/>
    <w:rsid w:val="00EB3D9D"/>
    <w:rsid w:val="00EB5B9B"/>
    <w:rsid w:val="00EF10E8"/>
    <w:rsid w:val="00EF239B"/>
    <w:rsid w:val="00F02214"/>
    <w:rsid w:val="00F047C3"/>
    <w:rsid w:val="00F5758E"/>
    <w:rsid w:val="00FC05B8"/>
    <w:rsid w:val="00FE6B97"/>
    <w:rsid w:val="0B818F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4009D2"/>
  <w15:docId w15:val="{8EA6DD49-FB07-468E-AB97-C61D9D0DA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6468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F5758E"/>
    <w:pPr>
      <w:suppressAutoHyphens w:val="0"/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6468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6468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00C16468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6468"/>
    <w:rPr>
      <w:lang w:val="ca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4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468"/>
    <w:rPr>
      <w:rFonts w:ascii="Tahoma" w:hAnsi="Tahoma" w:cs="Tahoma"/>
      <w:sz w:val="16"/>
      <w:szCs w:val="16"/>
      <w:lang w:val="ca-ES"/>
    </w:rPr>
  </w:style>
  <w:style w:type="table" w:styleId="TableGrid">
    <w:name w:val="Table Grid"/>
    <w:basedOn w:val="TableNormal"/>
    <w:rsid w:val="00DB485D"/>
    <w:pPr>
      <w:suppressAutoHyphens/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">
    <w:name w:val="Tabla con cuadrícula1"/>
    <w:basedOn w:val="TableNormal"/>
    <w:next w:val="TableGrid"/>
    <w:rsid w:val="00972A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3048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048E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46AB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5758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45E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5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37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2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vrasovs.M@tsi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ruzite.V@tsi.lv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39F42-7F84-4903-AAA8-F1CF41504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1</Words>
  <Characters>1056</Characters>
  <Application>Microsoft Office Word</Application>
  <DocSecurity>0</DocSecurity>
  <Lines>2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leal</dc:creator>
  <cp:lastModifiedBy>Ioannis Karakikes</cp:lastModifiedBy>
  <cp:revision>4</cp:revision>
  <cp:lastPrinted>2015-12-29T10:56:00Z</cp:lastPrinted>
  <dcterms:created xsi:type="dcterms:W3CDTF">2018-09-27T05:25:00Z</dcterms:created>
  <dcterms:modified xsi:type="dcterms:W3CDTF">2018-09-27T10:08:00Z</dcterms:modified>
</cp:coreProperties>
</file>